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5C8E5E" w14:textId="2DFA9598" w:rsidR="00915528" w:rsidRDefault="00CD5C4E" w:rsidP="00915528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915528">
        <w:rPr>
          <w:sz w:val="26"/>
          <w:szCs w:val="26"/>
        </w:rPr>
        <w:t>Проректор</w:t>
      </w:r>
      <w:r w:rsidR="00BA7243">
        <w:rPr>
          <w:sz w:val="26"/>
          <w:szCs w:val="26"/>
        </w:rPr>
        <w:t>у</w:t>
      </w:r>
      <w:r w:rsidR="00915528">
        <w:rPr>
          <w:sz w:val="26"/>
          <w:szCs w:val="26"/>
        </w:rPr>
        <w:t xml:space="preserve"> з  науково-педагогічної</w:t>
      </w:r>
    </w:p>
    <w:p w14:paraId="7BCE9F76" w14:textId="77777777" w:rsidR="00915528" w:rsidRDefault="00915528" w:rsidP="00915528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t xml:space="preserve">роботи та міжнародних </w:t>
      </w:r>
      <w:proofErr w:type="spellStart"/>
      <w:r>
        <w:rPr>
          <w:sz w:val="26"/>
          <w:szCs w:val="26"/>
        </w:rPr>
        <w:t>зв’язків</w:t>
      </w:r>
      <w:proofErr w:type="spellEnd"/>
    </w:p>
    <w:p w14:paraId="40C8609D" w14:textId="4D1D9135" w:rsidR="00915528" w:rsidRDefault="00915528" w:rsidP="00915528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  Наталії ЧУХРАЙ</w:t>
      </w:r>
    </w:p>
    <w:p w14:paraId="622F2C7E" w14:textId="77777777" w:rsidR="00915528" w:rsidRDefault="00915528" w:rsidP="00915528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2EE03A17" w14:textId="0C102A11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Завідувача</w:t>
      </w:r>
      <w:r>
        <w:rPr>
          <w:color w:val="FF0000"/>
          <w:sz w:val="26"/>
          <w:szCs w:val="26"/>
        </w:rPr>
        <w:t xml:space="preserve"> 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</w:p>
    <w:p w14:paraId="6B2162FD" w14:textId="0C2DE4B4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ADF6D8E" w14:textId="77777777" w:rsidR="00CD5C4E" w:rsidRDefault="00CD5C4E" w:rsidP="00CD5C4E">
      <w:pPr>
        <w:tabs>
          <w:tab w:val="left" w:pos="1134"/>
        </w:tabs>
        <w:ind w:right="520" w:firstLine="567"/>
        <w:rPr>
          <w:bCs/>
          <w:sz w:val="26"/>
          <w:szCs w:val="26"/>
        </w:rPr>
      </w:pPr>
    </w:p>
    <w:p w14:paraId="687AE548" w14:textId="77777777" w:rsidR="00CD5C4E" w:rsidRDefault="00CD5C4E" w:rsidP="00CD5C4E">
      <w:pPr>
        <w:tabs>
          <w:tab w:val="left" w:pos="1134"/>
        </w:tabs>
        <w:ind w:firstLine="567"/>
        <w:rPr>
          <w:sz w:val="26"/>
          <w:szCs w:val="26"/>
        </w:rPr>
      </w:pPr>
    </w:p>
    <w:p w14:paraId="4DBAEF5F" w14:textId="77777777" w:rsidR="00CD5C4E" w:rsidRDefault="00CD5C4E" w:rsidP="00CD5C4E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177DDECA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52D8A59A" w14:textId="08E3393A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Прошу </w:t>
      </w:r>
      <w:r w:rsidR="00301258" w:rsidRPr="00301258">
        <w:rPr>
          <w:color w:val="000000" w:themeColor="text1"/>
          <w:sz w:val="26"/>
          <w:szCs w:val="26"/>
        </w:rPr>
        <w:t>долучити</w:t>
      </w:r>
      <w:r w:rsidR="00013B5E">
        <w:rPr>
          <w:color w:val="000000" w:themeColor="text1"/>
          <w:sz w:val="26"/>
          <w:szCs w:val="26"/>
        </w:rPr>
        <w:t xml:space="preserve"> до</w:t>
      </w:r>
      <w:r>
        <w:rPr>
          <w:i/>
          <w:color w:val="FF0000"/>
          <w:sz w:val="26"/>
          <w:szCs w:val="26"/>
        </w:rPr>
        <w:t xml:space="preserve"> дистанційно</w:t>
      </w:r>
      <w:r w:rsidR="00013B5E">
        <w:rPr>
          <w:i/>
          <w:color w:val="FF0000"/>
          <w:sz w:val="26"/>
          <w:szCs w:val="26"/>
        </w:rPr>
        <w:t>ї</w:t>
      </w:r>
      <w:r w:rsidR="00BC5E7E">
        <w:rPr>
          <w:i/>
          <w:color w:val="FF0000"/>
          <w:sz w:val="26"/>
          <w:szCs w:val="26"/>
        </w:rPr>
        <w:t xml:space="preserve"> / </w:t>
      </w:r>
      <w:r>
        <w:rPr>
          <w:i/>
          <w:color w:val="FF0000"/>
          <w:sz w:val="26"/>
          <w:szCs w:val="26"/>
        </w:rPr>
        <w:t>змішаній форм</w:t>
      </w:r>
      <w:r>
        <w:rPr>
          <w:color w:val="FF0000"/>
          <w:sz w:val="26"/>
          <w:szCs w:val="26"/>
        </w:rPr>
        <w:t>і</w:t>
      </w:r>
      <w:r w:rsidR="0044568C">
        <w:rPr>
          <w:sz w:val="26"/>
          <w:szCs w:val="26"/>
        </w:rPr>
        <w:t xml:space="preserve"> у </w:t>
      </w:r>
      <w:r>
        <w:rPr>
          <w:sz w:val="26"/>
          <w:szCs w:val="26"/>
        </w:rPr>
        <w:t xml:space="preserve">Національному </w:t>
      </w:r>
      <w:r w:rsidR="0044568C">
        <w:rPr>
          <w:sz w:val="26"/>
          <w:szCs w:val="26"/>
        </w:rPr>
        <w:t>у</w:t>
      </w:r>
      <w:r>
        <w:rPr>
          <w:sz w:val="26"/>
          <w:szCs w:val="26"/>
        </w:rPr>
        <w:t xml:space="preserve">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 </w:t>
      </w:r>
      <w:r w:rsidR="0044568C">
        <w:rPr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кал</w:t>
      </w:r>
      <w:r w:rsidR="0044568C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 xml:space="preserve">днів з метою участі у Програмі </w:t>
      </w:r>
      <w:r w:rsidRPr="00CD5C4E">
        <w:rPr>
          <w:sz w:val="26"/>
          <w:szCs w:val="26"/>
        </w:rPr>
        <w:t>«Візит-професор</w:t>
      </w:r>
      <w:r>
        <w:rPr>
          <w:i/>
          <w:sz w:val="26"/>
          <w:szCs w:val="26"/>
        </w:rPr>
        <w:t>»</w:t>
      </w:r>
      <w:r>
        <w:rPr>
          <w:sz w:val="26"/>
          <w:szCs w:val="26"/>
        </w:rPr>
        <w:t xml:space="preserve"> Львівської політехніки.</w:t>
      </w:r>
    </w:p>
    <w:p w14:paraId="5C55E3F4" w14:textId="6B9D83C7" w:rsidR="00CD5C4E" w:rsidRDefault="00CD5C4E" w:rsidP="00CD5C4E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>Участь у Програмі «Візит-професор» передбачає</w:t>
      </w:r>
      <w:r>
        <w:rPr>
          <w:i/>
          <w:sz w:val="26"/>
          <w:szCs w:val="26"/>
        </w:rPr>
        <w:t>:</w:t>
      </w:r>
    </w:p>
    <w:p w14:paraId="6616EDC4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18AC6826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29243B85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/ без працевлаштування на добровільних засадах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6E0C1C41" w14:textId="77777777" w:rsidR="00CD5C4E" w:rsidRDefault="00CD5C4E" w:rsidP="00CD5C4E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61A4D9A1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C3DE49C" w14:textId="387DDF23" w:rsidR="00CD5C4E" w:rsidRDefault="00CD5C4E" w:rsidP="00CD5C4E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sz w:val="26"/>
          <w:szCs w:val="26"/>
        </w:rPr>
        <w:t xml:space="preserve">«Візит-профес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D77F676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3E36D2C7" w14:textId="21733359" w:rsidR="00CD5C4E" w:rsidRDefault="00CD5C4E" w:rsidP="00CD5C4E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.</w:t>
      </w:r>
    </w:p>
    <w:p w14:paraId="5840E1D3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програми приймання 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4C244B12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760CF34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47F9B350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5160F175" w14:textId="3B79BDBC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0F1BF6D7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ED947B5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30A0CE09" w14:textId="3C225745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1D1F61D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EDBBD09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EEFB78A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49F285CD" w14:textId="0594BB9A" w:rsidR="007B62EA" w:rsidRDefault="007B62EA">
      <w:pPr>
        <w:spacing w:after="160" w:line="259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6A4EE9FD" w14:textId="46106E1A" w:rsidR="007B62EA" w:rsidRDefault="00590907" w:rsidP="007B62EA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7B62EA">
        <w:rPr>
          <w:sz w:val="26"/>
          <w:szCs w:val="26"/>
        </w:rPr>
        <w:t>Проректор</w:t>
      </w:r>
      <w:r w:rsidR="00FC6A49">
        <w:rPr>
          <w:sz w:val="26"/>
          <w:szCs w:val="26"/>
        </w:rPr>
        <w:t>у</w:t>
      </w:r>
      <w:r w:rsidR="007B62EA">
        <w:rPr>
          <w:sz w:val="26"/>
          <w:szCs w:val="26"/>
        </w:rPr>
        <w:t xml:space="preserve"> з  науково-педагогічної</w:t>
      </w:r>
    </w:p>
    <w:p w14:paraId="70737CAD" w14:textId="77777777" w:rsidR="007B62EA" w:rsidRDefault="007B62EA" w:rsidP="007B62EA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t xml:space="preserve">роботи та міжнародних </w:t>
      </w:r>
      <w:proofErr w:type="spellStart"/>
      <w:r>
        <w:rPr>
          <w:sz w:val="26"/>
          <w:szCs w:val="26"/>
        </w:rPr>
        <w:t>зв’язків</w:t>
      </w:r>
      <w:proofErr w:type="spellEnd"/>
    </w:p>
    <w:p w14:paraId="1982FD06" w14:textId="3B86CBF4" w:rsidR="007B62EA" w:rsidRDefault="007B62EA" w:rsidP="007B62EA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  Наталії ЧУХРАЙ</w:t>
      </w:r>
    </w:p>
    <w:p w14:paraId="5131928A" w14:textId="77777777" w:rsidR="007B62EA" w:rsidRDefault="007B62EA" w:rsidP="007B62EA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733E7BC0" w14:textId="60AD9D71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AE637D">
        <w:rPr>
          <w:sz w:val="26"/>
          <w:szCs w:val="26"/>
        </w:rPr>
        <w:t>Завідувача</w:t>
      </w:r>
      <w:r w:rsidRPr="00AE637D">
        <w:rPr>
          <w:color w:val="FF0000"/>
          <w:sz w:val="26"/>
          <w:szCs w:val="26"/>
        </w:rPr>
        <w:t xml:space="preserve">  </w:t>
      </w:r>
      <w:r w:rsidRPr="00FF191F"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240C880A" w14:textId="77777777" w:rsidR="00F15E3E" w:rsidRPr="00FF191F" w:rsidRDefault="00F15E3E" w:rsidP="00BA1D0D">
      <w:pPr>
        <w:ind w:left="5664" w:firstLine="708"/>
        <w:rPr>
          <w:b/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1F19633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шу Вашо</w:t>
      </w:r>
      <w:r w:rsidR="00423D1C">
        <w:rPr>
          <w:sz w:val="26"/>
          <w:szCs w:val="26"/>
        </w:rPr>
        <w:t>го</w:t>
      </w:r>
      <w:r w:rsidRPr="00FF191F">
        <w:rPr>
          <w:sz w:val="26"/>
          <w:szCs w:val="26"/>
        </w:rPr>
        <w:t xml:space="preserve">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E13096" w:rsidRPr="00FF191F">
        <w:rPr>
          <w:sz w:val="26"/>
          <w:szCs w:val="26"/>
        </w:rPr>
        <w:t>добровільних засадах (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 для студентів спеціальності (ей) __ «_______» та ___ «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8A4BA7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. </w:t>
      </w:r>
    </w:p>
    <w:p w14:paraId="2E667794" w14:textId="1EEB428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>-учасників факультативного курсу</w:t>
      </w:r>
      <w:r w:rsidR="0098193C">
        <w:rPr>
          <w:sz w:val="26"/>
          <w:szCs w:val="26"/>
        </w:rPr>
        <w:t xml:space="preserve"> та заяви від </w:t>
      </w:r>
      <w:r w:rsidR="0098193C" w:rsidRPr="00FF191F">
        <w:rPr>
          <w:sz w:val="26"/>
          <w:szCs w:val="26"/>
        </w:rPr>
        <w:t>студентів-учасників</w:t>
      </w:r>
      <w:r w:rsidR="0098193C">
        <w:rPr>
          <w:sz w:val="26"/>
          <w:szCs w:val="26"/>
        </w:rPr>
        <w:t xml:space="preserve"> на уч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 xml:space="preserve"> </w:t>
      </w:r>
      <w:r w:rsidR="0098193C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дода</w:t>
      </w:r>
      <w:r w:rsidR="0098193C">
        <w:rPr>
          <w:sz w:val="26"/>
          <w:szCs w:val="26"/>
        </w:rPr>
        <w:t>ю</w:t>
      </w:r>
      <w:r w:rsidRPr="00FF191F">
        <w:rPr>
          <w:sz w:val="26"/>
          <w:szCs w:val="26"/>
        </w:rPr>
        <w:t>ться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грама та план факультативного курсу, затвердженого на засіданні кафедри _____ (</w:t>
      </w:r>
      <w:r w:rsidRPr="00FF191F">
        <w:rPr>
          <w:i/>
          <w:sz w:val="26"/>
          <w:szCs w:val="26"/>
        </w:rPr>
        <w:t>назва кафедри, інституту</w:t>
      </w:r>
      <w:r w:rsidRPr="00FF191F">
        <w:rPr>
          <w:sz w:val="26"/>
          <w:szCs w:val="26"/>
        </w:rPr>
        <w:t>)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7818C238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__ та пароль_________</w:t>
      </w:r>
      <w:r w:rsidR="00BF4B54" w:rsidRPr="00FF191F">
        <w:rPr>
          <w:sz w:val="26"/>
          <w:szCs w:val="26"/>
        </w:rPr>
        <w:t>.</w:t>
      </w:r>
    </w:p>
    <w:p w14:paraId="0F7588C3" w14:textId="235E5DB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студентам</w:t>
      </w:r>
      <w:r w:rsidR="00013E52">
        <w:rPr>
          <w:sz w:val="26"/>
          <w:szCs w:val="26"/>
        </w:rPr>
        <w:t xml:space="preserve"> на кафедрі</w:t>
      </w:r>
      <w:r w:rsidRPr="00FF191F">
        <w:rPr>
          <w:sz w:val="26"/>
          <w:szCs w:val="26"/>
        </w:rPr>
        <w:t xml:space="preserve"> будуть видані сертифікати.</w:t>
      </w:r>
    </w:p>
    <w:p w14:paraId="2B0C4F99" w14:textId="0B0D0D0D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Відповідальним за організацію проведення факультативного курсу </w:t>
      </w:r>
      <w:r w:rsidR="00FC6A49" w:rsidRPr="00FF191F">
        <w:rPr>
          <w:sz w:val="26"/>
          <w:szCs w:val="26"/>
        </w:rPr>
        <w:t xml:space="preserve">та оформлення документів пана </w:t>
      </w:r>
      <w:r w:rsidR="00FC6A49" w:rsidRPr="00FF191F">
        <w:rPr>
          <w:i/>
          <w:sz w:val="26"/>
          <w:szCs w:val="26"/>
        </w:rPr>
        <w:t xml:space="preserve">(ПІБ іноземця), </w:t>
      </w:r>
      <w:r w:rsidR="00FC6A49" w:rsidRPr="00FF191F">
        <w:rPr>
          <w:sz w:val="26"/>
          <w:szCs w:val="26"/>
        </w:rPr>
        <w:t xml:space="preserve">як </w:t>
      </w:r>
      <w:r w:rsidR="00FC6A49">
        <w:rPr>
          <w:sz w:val="26"/>
          <w:szCs w:val="26"/>
        </w:rPr>
        <w:t>«В</w:t>
      </w:r>
      <w:r w:rsidR="00FC6A49" w:rsidRPr="00FF191F">
        <w:rPr>
          <w:sz w:val="26"/>
          <w:szCs w:val="26"/>
        </w:rPr>
        <w:t>ізит-професора</w:t>
      </w:r>
      <w:r w:rsidR="00FC6A49">
        <w:rPr>
          <w:sz w:val="26"/>
          <w:szCs w:val="26"/>
        </w:rPr>
        <w:t>»</w:t>
      </w:r>
      <w:r w:rsidR="00FC6A49" w:rsidRPr="00EB291A">
        <w:rPr>
          <w:color w:val="FF0000"/>
          <w:sz w:val="26"/>
          <w:szCs w:val="26"/>
        </w:rPr>
        <w:t xml:space="preserve"> </w:t>
      </w:r>
      <w:r w:rsidR="00FC6A49" w:rsidRPr="00FF191F">
        <w:rPr>
          <w:sz w:val="26"/>
          <w:szCs w:val="26"/>
        </w:rPr>
        <w:t xml:space="preserve">у Львівській політехніці </w:t>
      </w:r>
      <w:r w:rsidRPr="00FF191F">
        <w:rPr>
          <w:sz w:val="26"/>
          <w:szCs w:val="26"/>
        </w:rPr>
        <w:t>призначити</w:t>
      </w:r>
      <w:r w:rsidR="006005B3" w:rsidRPr="00FF191F">
        <w:rPr>
          <w:sz w:val="26"/>
          <w:szCs w:val="26"/>
        </w:rPr>
        <w:t xml:space="preserve"> </w:t>
      </w:r>
      <w:r w:rsidR="006005B3" w:rsidRPr="00EB291A">
        <w:rPr>
          <w:i/>
          <w:color w:val="FF0000"/>
          <w:sz w:val="26"/>
          <w:szCs w:val="26"/>
        </w:rPr>
        <w:t>ПІБ  та посада, повністю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549508E3" w14:textId="77777777" w:rsidR="00F15E3E" w:rsidRPr="00FF191F" w:rsidRDefault="00F15E3E" w:rsidP="00BA1D0D">
      <w:pPr>
        <w:ind w:firstLine="708"/>
        <w:jc w:val="both"/>
        <w:rPr>
          <w:sz w:val="26"/>
          <w:szCs w:val="26"/>
        </w:rPr>
      </w:pPr>
    </w:p>
    <w:p w14:paraId="604B7CB2" w14:textId="41474580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65CC650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4C3A6C9" w14:textId="77777777" w:rsidR="00E4209C" w:rsidRDefault="00E4209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0E245CF" w14:textId="77777777" w:rsidR="00E4209C" w:rsidRDefault="00E4209C" w:rsidP="00E4209C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1F56E7A8" w14:textId="77777777" w:rsidR="003E30DA" w:rsidRPr="003E30DA" w:rsidRDefault="00901C83" w:rsidP="008F2970">
      <w:pPr>
        <w:jc w:val="both"/>
        <w:rPr>
          <w:b/>
          <w:color w:val="FF0000"/>
          <w:sz w:val="28"/>
          <w:szCs w:val="28"/>
        </w:rPr>
      </w:pPr>
      <w:r w:rsidRPr="00901C83">
        <w:rPr>
          <w:color w:val="FF0000"/>
          <w:sz w:val="28"/>
          <w:szCs w:val="28"/>
        </w:rPr>
        <w:t xml:space="preserve">*Пакет документів для виготовлення наказу здавати в к.342 </w:t>
      </w:r>
      <w:r w:rsidR="003E30DA" w:rsidRPr="003E30DA">
        <w:rPr>
          <w:b/>
          <w:color w:val="FF0000"/>
          <w:sz w:val="28"/>
          <w:szCs w:val="28"/>
        </w:rPr>
        <w:t>мінімум за 5 робочих днів.</w:t>
      </w:r>
    </w:p>
    <w:p w14:paraId="148D91E0" w14:textId="0038D52E" w:rsidR="00901C83" w:rsidRPr="00901C83" w:rsidRDefault="00901C83" w:rsidP="00901C83">
      <w:pPr>
        <w:jc w:val="both"/>
        <w:rPr>
          <w:color w:val="FF0000"/>
          <w:sz w:val="28"/>
          <w:szCs w:val="28"/>
        </w:rPr>
      </w:pPr>
    </w:p>
    <w:p w14:paraId="339CF968" w14:textId="77777777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2818D124" w14:textId="1AD175FD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 додається - Інформація про «</w:t>
      </w:r>
      <w:r w:rsidRPr="00E4209C">
        <w:rPr>
          <w:color w:val="FF0000"/>
          <w:sz w:val="26"/>
          <w:szCs w:val="26"/>
        </w:rPr>
        <w:t>Візит-професора</w:t>
      </w:r>
      <w:r>
        <w:rPr>
          <w:color w:val="FF0000"/>
          <w:sz w:val="28"/>
          <w:szCs w:val="28"/>
        </w:rPr>
        <w:t>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E4209C">
      <w:pPr>
        <w:pStyle w:val="a4"/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295F739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lastRenderedPageBreak/>
        <w:t xml:space="preserve">План занять </w:t>
      </w:r>
    </w:p>
    <w:p w14:paraId="4DE14855" w14:textId="77777777" w:rsidR="000F4206" w:rsidRPr="00895D99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56A0C9BB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167F781" w14:textId="77777777" w:rsidR="000F4206" w:rsidRPr="00AD5FC6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3C8EF145" w14:textId="77777777" w:rsidR="000F4206" w:rsidRPr="00AD5FC6" w:rsidRDefault="000F4206" w:rsidP="000F4206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 дисципліни</w:t>
      </w:r>
      <w:r w:rsidRPr="00AD5FC6">
        <w:rPr>
          <w:i/>
          <w:color w:val="FF0000"/>
          <w:sz w:val="26"/>
          <w:szCs w:val="26"/>
        </w:rPr>
        <w:t>/факультативного курсу</w:t>
      </w:r>
    </w:p>
    <w:p w14:paraId="52CAC300" w14:textId="77777777" w:rsidR="000F4206" w:rsidRPr="00FF191F" w:rsidRDefault="000F4206" w:rsidP="000F4206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4206" w:rsidRPr="00FF191F" w14:paraId="47D1BFB1" w14:textId="77777777" w:rsidTr="00B71855">
        <w:trPr>
          <w:trHeight w:val="94"/>
        </w:trPr>
        <w:tc>
          <w:tcPr>
            <w:tcW w:w="2552" w:type="dxa"/>
            <w:vAlign w:val="center"/>
          </w:tcPr>
          <w:p w14:paraId="47A7B62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804109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1EFD7EE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7DFAE631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1D5DE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6F71E8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15C07F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02A9D1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удиторії</w:t>
            </w:r>
            <w:proofErr w:type="spellEnd"/>
            <w:r w:rsidRPr="00FF191F">
              <w:rPr>
                <w:sz w:val="26"/>
                <w:szCs w:val="26"/>
              </w:rPr>
              <w:t>, корпус</w:t>
            </w:r>
          </w:p>
        </w:tc>
      </w:tr>
      <w:tr w:rsidR="000F4206" w:rsidRPr="00FF191F" w14:paraId="328A8081" w14:textId="77777777" w:rsidTr="00B71855">
        <w:trPr>
          <w:trHeight w:val="93"/>
        </w:trPr>
        <w:tc>
          <w:tcPr>
            <w:tcW w:w="2552" w:type="dxa"/>
          </w:tcPr>
          <w:p w14:paraId="54B3BA26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0DF934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C572D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77B8F6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A39550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480F6D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F623222" w14:textId="77777777" w:rsidTr="00B71855">
        <w:trPr>
          <w:trHeight w:val="93"/>
        </w:trPr>
        <w:tc>
          <w:tcPr>
            <w:tcW w:w="2552" w:type="dxa"/>
          </w:tcPr>
          <w:p w14:paraId="0670AC02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2B8385B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FADB8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67DFDD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A7F12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7F0791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0ACF2EF8" w14:textId="77777777" w:rsidTr="00B71855">
        <w:trPr>
          <w:trHeight w:val="93"/>
        </w:trPr>
        <w:tc>
          <w:tcPr>
            <w:tcW w:w="2552" w:type="dxa"/>
          </w:tcPr>
          <w:p w14:paraId="352A26D5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D2083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35298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2BD8D5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CE4801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513271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6B638A3" w14:textId="77777777" w:rsidTr="00B71855">
        <w:trPr>
          <w:trHeight w:val="93"/>
        </w:trPr>
        <w:tc>
          <w:tcPr>
            <w:tcW w:w="2552" w:type="dxa"/>
          </w:tcPr>
          <w:p w14:paraId="49498781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4E04E8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C319C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63EBCC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FDE147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5C4B73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8A5DD76" w14:textId="77777777" w:rsidTr="00B71855">
        <w:trPr>
          <w:trHeight w:val="93"/>
        </w:trPr>
        <w:tc>
          <w:tcPr>
            <w:tcW w:w="2552" w:type="dxa"/>
          </w:tcPr>
          <w:p w14:paraId="07A795C4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3293DC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347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8496DB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403795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454149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D664129" w14:textId="77777777" w:rsidTr="00B71855">
        <w:trPr>
          <w:trHeight w:val="93"/>
        </w:trPr>
        <w:tc>
          <w:tcPr>
            <w:tcW w:w="2552" w:type="dxa"/>
          </w:tcPr>
          <w:p w14:paraId="1E2DC918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D884D4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0A43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1CEB4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1FB970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BDDF75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6DE8E40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7303E43F" w14:textId="77777777" w:rsidR="000F4206" w:rsidRDefault="000F4206" w:rsidP="000F4206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D7606B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77582B29" w14:textId="77777777" w:rsidR="000F4206" w:rsidRPr="00FF191F" w:rsidRDefault="000F4206" w:rsidP="000F4206">
      <w:pPr>
        <w:rPr>
          <w:sz w:val="26"/>
          <w:szCs w:val="26"/>
        </w:rPr>
      </w:pPr>
    </w:p>
    <w:p w14:paraId="0C7CC1DA" w14:textId="44A69DA1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="00873762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873762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588B6" w14:textId="77777777" w:rsidR="000F4206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FFA70A8" w14:textId="77777777" w:rsidR="000F4206" w:rsidRPr="00FF191F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C09BE5" w14:textId="46F9FEFB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="00873762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873762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9893E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3982DC53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6C4B3CF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D6E76EC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31D4EF3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________________ </w:t>
      </w:r>
      <w:r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50E9BC4A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31E93C4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0F4206" w:rsidRPr="00FF191F" w14:paraId="0E19A9FD" w14:textId="77777777" w:rsidTr="00B71855">
        <w:trPr>
          <w:trHeight w:val="94"/>
        </w:trPr>
        <w:tc>
          <w:tcPr>
            <w:tcW w:w="2977" w:type="dxa"/>
            <w:vAlign w:val="center"/>
          </w:tcPr>
          <w:p w14:paraId="5BBA17A7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0D2A53CA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2BDD1200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5B084485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673976D5" w14:textId="77777777" w:rsidR="000F4206" w:rsidRPr="00543E45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onference ID and password</w:t>
            </w:r>
          </w:p>
        </w:tc>
        <w:tc>
          <w:tcPr>
            <w:tcW w:w="1418" w:type="dxa"/>
          </w:tcPr>
          <w:p w14:paraId="2290C563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26F1320B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0F4206" w:rsidRPr="00FF191F" w14:paraId="34937FCF" w14:textId="77777777" w:rsidTr="00B71855">
        <w:trPr>
          <w:trHeight w:val="93"/>
        </w:trPr>
        <w:tc>
          <w:tcPr>
            <w:tcW w:w="2977" w:type="dxa"/>
          </w:tcPr>
          <w:p w14:paraId="099B0829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1B94B7A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3575D3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9EBF2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A17DDF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A9FE7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5EDFB539" w14:textId="77777777" w:rsidTr="00B71855">
        <w:trPr>
          <w:trHeight w:val="93"/>
        </w:trPr>
        <w:tc>
          <w:tcPr>
            <w:tcW w:w="2977" w:type="dxa"/>
          </w:tcPr>
          <w:p w14:paraId="199AEF9C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67E6EB1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D6C7A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AB503E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D640A1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1E3E5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990EFEE" w14:textId="77777777" w:rsidTr="00B71855">
        <w:trPr>
          <w:trHeight w:val="93"/>
        </w:trPr>
        <w:tc>
          <w:tcPr>
            <w:tcW w:w="2977" w:type="dxa"/>
          </w:tcPr>
          <w:p w14:paraId="4738432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474AA7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ABBC69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0BF176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DF298C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DAC3A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8BFC2B" w14:textId="77777777" w:rsidTr="00B71855">
        <w:trPr>
          <w:trHeight w:val="93"/>
        </w:trPr>
        <w:tc>
          <w:tcPr>
            <w:tcW w:w="2977" w:type="dxa"/>
          </w:tcPr>
          <w:p w14:paraId="0851468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310B139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0FC49D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A8EAA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0401CE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6A1C83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AA7059" w14:textId="77777777" w:rsidTr="00B71855">
        <w:trPr>
          <w:trHeight w:val="93"/>
        </w:trPr>
        <w:tc>
          <w:tcPr>
            <w:tcW w:w="2977" w:type="dxa"/>
          </w:tcPr>
          <w:p w14:paraId="7055CAF2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265791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867C2D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0FAB2EE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5339B4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7D9C01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7FA8A7A" w14:textId="77777777" w:rsidTr="00B71855">
        <w:trPr>
          <w:trHeight w:val="93"/>
        </w:trPr>
        <w:tc>
          <w:tcPr>
            <w:tcW w:w="2977" w:type="dxa"/>
          </w:tcPr>
          <w:p w14:paraId="00A4B8D7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A53AD8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35E2D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4B8D7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27F261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2E5E12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719F3BD8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4C7AFEE" w14:textId="79EC8F01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FC3BE7">
        <w:rPr>
          <w:rFonts w:ascii="Times New Roman" w:hAnsi="Times New Roman" w:cs="Times New Roman"/>
          <w:sz w:val="26"/>
          <w:szCs w:val="26"/>
        </w:rPr>
        <w:tab/>
      </w:r>
      <w:r w:rsidR="00FC3BE7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7BB4E4A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65B48E1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5ABB1364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55E3CEC6" w14:textId="77777777" w:rsidR="000F4206" w:rsidRPr="003C1B38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tute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02531E3F" w14:textId="76D375E9" w:rsidR="00F15E3E" w:rsidRPr="007A372F" w:rsidRDefault="00F15E3E" w:rsidP="00BA1D0D">
      <w:pPr>
        <w:tabs>
          <w:tab w:val="left" w:pos="1134"/>
        </w:tabs>
        <w:ind w:right="-142" w:firstLine="567"/>
        <w:jc w:val="right"/>
        <w:rPr>
          <w:bCs/>
          <w:i/>
          <w:iCs/>
          <w:color w:val="FF0000"/>
        </w:rPr>
      </w:pP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FF191F" w:rsidRDefault="00743C74" w:rsidP="00BA1D0D">
      <w:pPr>
        <w:jc w:val="center"/>
        <w:rPr>
          <w:b/>
        </w:rPr>
      </w:pPr>
      <w:r w:rsidRPr="00FF191F">
        <w:rPr>
          <w:b/>
        </w:rPr>
        <w:lastRenderedPageBreak/>
        <w:t>Програма</w:t>
      </w:r>
      <w:r w:rsidR="00F15E3E" w:rsidRPr="00FF191F">
        <w:rPr>
          <w:b/>
        </w:rPr>
        <w:t xml:space="preserve"> факультативного курсу «_____</w:t>
      </w:r>
      <w:r w:rsidR="00F15E3E" w:rsidRPr="007A372F">
        <w:rPr>
          <w:i/>
          <w:color w:val="FF0000"/>
          <w:u w:val="single"/>
        </w:rPr>
        <w:t>назва</w:t>
      </w:r>
      <w:r w:rsidR="00F15E3E" w:rsidRPr="00FF191F">
        <w:rPr>
          <w:b/>
        </w:rPr>
        <w:t>_______»</w:t>
      </w:r>
    </w:p>
    <w:p w14:paraId="07202FF1" w14:textId="77777777" w:rsidR="00F15E3E" w:rsidRPr="00FF191F" w:rsidRDefault="00F15E3E" w:rsidP="00385B7B">
      <w:pPr>
        <w:jc w:val="center"/>
        <w:rPr>
          <w:b/>
        </w:rPr>
      </w:pPr>
      <w:r w:rsidRPr="00FF191F">
        <w:rPr>
          <w:b/>
        </w:rPr>
        <w:t>Студентів спеціальності _________________</w:t>
      </w:r>
    </w:p>
    <w:p w14:paraId="78DBDE41" w14:textId="65257752" w:rsidR="00F15E3E" w:rsidRPr="00FF191F" w:rsidRDefault="00C44B81" w:rsidP="00BA1D0D">
      <w:pPr>
        <w:jc w:val="center"/>
        <w:rPr>
          <w:b/>
        </w:rPr>
      </w:pPr>
      <w:r>
        <w:rPr>
          <w:b/>
        </w:rPr>
        <w:t>Кафедри ________інституту</w:t>
      </w:r>
      <w:r w:rsidR="00F15E3E" w:rsidRPr="00FF191F">
        <w:rPr>
          <w:b/>
        </w:rPr>
        <w:t>___________</w:t>
      </w:r>
    </w:p>
    <w:p w14:paraId="25EA5C2D" w14:textId="69B1F382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Термін проведення від </w:t>
      </w:r>
      <w:r w:rsidRPr="00DD6BF7">
        <w:rPr>
          <w:b/>
          <w:color w:val="FF0000"/>
        </w:rPr>
        <w:t>00.00.</w:t>
      </w:r>
      <w:r w:rsidRPr="00FF191F">
        <w:rPr>
          <w:b/>
        </w:rPr>
        <w:t>202</w:t>
      </w:r>
      <w:r w:rsidR="007A372F">
        <w:rPr>
          <w:b/>
        </w:rPr>
        <w:t xml:space="preserve">__р. </w:t>
      </w:r>
      <w:r w:rsidRPr="00FF191F">
        <w:rPr>
          <w:b/>
        </w:rPr>
        <w:t xml:space="preserve"> до </w:t>
      </w:r>
      <w:r w:rsidRPr="00DD6BF7">
        <w:rPr>
          <w:b/>
          <w:color w:val="FF0000"/>
        </w:rPr>
        <w:t>00.00</w:t>
      </w:r>
      <w:r w:rsidRPr="00FF191F">
        <w:rPr>
          <w:b/>
        </w:rPr>
        <w:t>.202</w:t>
      </w:r>
      <w:r w:rsidR="007A372F">
        <w:rPr>
          <w:b/>
        </w:rPr>
        <w:t>__р.</w:t>
      </w:r>
    </w:p>
    <w:p w14:paraId="2ADEE7DE" w14:textId="77777777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>Затверджено на засіданні кафедри___</w:t>
      </w:r>
    </w:p>
    <w:p w14:paraId="4471E7FF" w14:textId="6E7055C6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Протокол №_____ від </w:t>
      </w:r>
      <w:r w:rsidR="003F1434" w:rsidRPr="003F1434">
        <w:rPr>
          <w:b/>
          <w:color w:val="FF0000"/>
        </w:rPr>
        <w:t>00</w:t>
      </w:r>
      <w:r w:rsidRPr="003F1434">
        <w:rPr>
          <w:b/>
          <w:color w:val="FF0000"/>
        </w:rPr>
        <w:t>.</w:t>
      </w:r>
      <w:r w:rsidR="003F1434" w:rsidRPr="003F1434">
        <w:rPr>
          <w:b/>
          <w:color w:val="FF0000"/>
        </w:rPr>
        <w:t>00</w:t>
      </w:r>
      <w:r w:rsidRPr="00FF191F">
        <w:rPr>
          <w:b/>
        </w:rPr>
        <w:t>.202</w:t>
      </w:r>
      <w:r w:rsidR="007A372F">
        <w:rPr>
          <w:b/>
        </w:rPr>
        <w:t>__</w:t>
      </w:r>
      <w:r w:rsidRPr="00FF191F">
        <w:rPr>
          <w:b/>
        </w:rPr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FF191F" w:rsidRDefault="00AD317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>(конкретизувати)</w:t>
            </w:r>
            <w:r w:rsidR="00F15E3E"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21A72B7E" w14:textId="5319DCE8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4A716CAB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E284020" w:rsidR="007B62EA" w:rsidRDefault="007B62EA">
      <w:pPr>
        <w:spacing w:after="160" w:line="259" w:lineRule="auto"/>
      </w:pPr>
      <w:r>
        <w:br w:type="page"/>
      </w:r>
    </w:p>
    <w:p w14:paraId="756D2C43" w14:textId="444586F9" w:rsidR="00262E9E" w:rsidRDefault="00262E9E" w:rsidP="00262E9E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Додаток до наказу </w:t>
      </w:r>
      <w:r>
        <w:rPr>
          <w:rFonts w:ascii="Times New Roman" w:hAnsi="Times New Roman" w:cs="Times New Roman"/>
          <w:bCs/>
          <w:iCs/>
          <w:sz w:val="28"/>
          <w:szCs w:val="28"/>
        </w:rPr>
        <w:t xml:space="preserve">ректора </w:t>
      </w:r>
    </w:p>
    <w:p w14:paraId="7847F1DC" w14:textId="77777777" w:rsidR="00262E9E" w:rsidRPr="00FA20F1" w:rsidRDefault="00262E9E" w:rsidP="00262E9E">
      <w:pPr>
        <w:pStyle w:val="a4"/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№_________від </w:t>
      </w:r>
      <w:r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__»_______202_р.</w:t>
      </w:r>
    </w:p>
    <w:p w14:paraId="292B19E3" w14:textId="5F7CDA09" w:rsidR="00F15E3E" w:rsidRDefault="00F15E3E" w:rsidP="00BA1D0D">
      <w:pPr>
        <w:jc w:val="right"/>
        <w:rPr>
          <w:bCs/>
          <w:i/>
          <w:iCs/>
          <w:color w:val="FF0000"/>
        </w:rPr>
      </w:pPr>
      <w:bookmarkStart w:id="0" w:name="_GoBack"/>
      <w:bookmarkEnd w:id="0"/>
    </w:p>
    <w:p w14:paraId="78D9B7E3" w14:textId="77777777" w:rsidR="007111E7" w:rsidRDefault="007111E7" w:rsidP="00BA1D0D">
      <w:pPr>
        <w:jc w:val="right"/>
        <w:rPr>
          <w:bCs/>
          <w:i/>
          <w:iCs/>
          <w:color w:val="FF0000"/>
        </w:rPr>
      </w:pPr>
    </w:p>
    <w:p w14:paraId="53708343" w14:textId="77777777" w:rsidR="007111E7" w:rsidRPr="007A372F" w:rsidRDefault="007111E7" w:rsidP="00BA1D0D">
      <w:pPr>
        <w:jc w:val="right"/>
        <w:rPr>
          <w:bCs/>
          <w:i/>
          <w:iCs/>
          <w:color w:val="FF0000"/>
        </w:rPr>
      </w:pPr>
    </w:p>
    <w:p w14:paraId="758CD43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B408530" w14:textId="72EF1355" w:rsidR="00022DD0" w:rsidRPr="007B62EA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Список студентів</w:t>
      </w:r>
      <w:r w:rsidR="00022DD0"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 кафедри _______ інституту _______</w:t>
      </w:r>
      <w:r w:rsidRPr="007B62EA">
        <w:rPr>
          <w:rFonts w:ascii="Times New Roman" w:hAnsi="Times New Roman" w:cs="Times New Roman"/>
          <w:bCs/>
          <w:iCs/>
          <w:sz w:val="28"/>
          <w:szCs w:val="28"/>
        </w:rPr>
        <w:t>,</w:t>
      </w:r>
    </w:p>
    <w:p w14:paraId="36B5DEAE" w14:textId="0EB8AA0A" w:rsidR="00F15E3E" w:rsidRPr="007B62EA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які приймають участь у факультативному курсі</w:t>
      </w:r>
      <w:r w:rsidR="007B62EA"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</w:p>
    <w:p w14:paraId="402324CF" w14:textId="77777777" w:rsidR="007B62EA" w:rsidRDefault="002B304D" w:rsidP="007B62EA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  <w:r w:rsidR="007B62EA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 </w:t>
      </w:r>
    </w:p>
    <w:p w14:paraId="487B601D" w14:textId="1F47DEBC" w:rsidR="007B62EA" w:rsidRPr="007B62EA" w:rsidRDefault="007B62EA" w:rsidP="007B62EA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sz w:val="28"/>
          <w:szCs w:val="28"/>
        </w:rPr>
        <w:t xml:space="preserve">з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 xml:space="preserve">р. до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>р.</w:t>
      </w:r>
    </w:p>
    <w:p w14:paraId="7A2C8290" w14:textId="5D600A63" w:rsidR="002B304D" w:rsidRPr="00FF191F" w:rsidRDefault="002B304D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1899C7D9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01"/>
        <w:gridCol w:w="4252"/>
        <w:gridCol w:w="2835"/>
        <w:gridCol w:w="1276"/>
      </w:tblGrid>
      <w:tr w:rsidR="00B45C82" w:rsidRPr="00FF191F" w14:paraId="18FF3C64" w14:textId="77777777" w:rsidTr="00B45C82">
        <w:tc>
          <w:tcPr>
            <w:tcW w:w="1101" w:type="dxa"/>
          </w:tcPr>
          <w:p w14:paraId="5E949B49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4252" w:type="dxa"/>
          </w:tcPr>
          <w:p w14:paraId="6E73F1A1" w14:textId="77777777" w:rsidR="00B45C82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</w:p>
          <w:p w14:paraId="10B9616D" w14:textId="77777777" w:rsidR="00F05F72" w:rsidRPr="00F05F72" w:rsidRDefault="00F05F72" w:rsidP="00F05F7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F05F72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ПІБ </w:t>
            </w:r>
            <w:proofErr w:type="spellStart"/>
            <w:r w:rsidRPr="00F05F72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студентів</w:t>
            </w:r>
            <w:proofErr w:type="spellEnd"/>
            <w:r w:rsidRPr="00F05F72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</w:t>
            </w:r>
          </w:p>
          <w:p w14:paraId="061615FE" w14:textId="32DB5450" w:rsidR="00B45C82" w:rsidRPr="00FF191F" w:rsidRDefault="00F05F72" w:rsidP="00F05F7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05F72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(</w:t>
            </w:r>
            <w:proofErr w:type="spellStart"/>
            <w:r w:rsidRPr="00F05F72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повністю</w:t>
            </w:r>
            <w:proofErr w:type="spellEnd"/>
            <w:r w:rsidRPr="00F05F72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14:paraId="6447A26A" w14:textId="4778015D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5AD58145" w14:textId="5661512C" w:rsidR="00B45C82" w:rsidRPr="00FF191F" w:rsidRDefault="00B45C82" w:rsidP="00B45C8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б</w:t>
            </w: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акалавр, магістр, аспірант)</w:t>
            </w:r>
          </w:p>
        </w:tc>
        <w:tc>
          <w:tcPr>
            <w:tcW w:w="1276" w:type="dxa"/>
          </w:tcPr>
          <w:p w14:paraId="4BCD2B34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</w:tr>
      <w:tr w:rsidR="00B45C82" w:rsidRPr="00FF191F" w14:paraId="41473E48" w14:textId="77777777" w:rsidTr="00B45C82">
        <w:tc>
          <w:tcPr>
            <w:tcW w:w="1101" w:type="dxa"/>
          </w:tcPr>
          <w:p w14:paraId="12BC7B48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4252" w:type="dxa"/>
          </w:tcPr>
          <w:p w14:paraId="63D24069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445F604B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19FE0660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  <w:tr w:rsidR="00B45C82" w:rsidRPr="00FF191F" w14:paraId="09EAD805" w14:textId="77777777" w:rsidTr="00B45C82">
        <w:tc>
          <w:tcPr>
            <w:tcW w:w="1101" w:type="dxa"/>
          </w:tcPr>
          <w:p w14:paraId="652D2CD7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4252" w:type="dxa"/>
          </w:tcPr>
          <w:p w14:paraId="111E2866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095928E8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3C830886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  <w:tr w:rsidR="00B45C82" w:rsidRPr="00FF191F" w14:paraId="0F2053C8" w14:textId="77777777" w:rsidTr="00B45C82">
        <w:tc>
          <w:tcPr>
            <w:tcW w:w="1101" w:type="dxa"/>
          </w:tcPr>
          <w:p w14:paraId="116DFB68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4252" w:type="dxa"/>
          </w:tcPr>
          <w:p w14:paraId="4352721D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3CB17443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7EC60E52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</w:tbl>
    <w:p w14:paraId="663ADA06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ACB051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9907A82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16B8BDF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D841D12" w14:textId="4878A040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05C2A8B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B273D2A" w14:textId="2FAC3BEF" w:rsidR="00F15E3E" w:rsidRDefault="00F15E3E" w:rsidP="0062247C">
      <w:pPr>
        <w:ind w:firstLine="567"/>
        <w:rPr>
          <w:sz w:val="26"/>
          <w:szCs w:val="26"/>
        </w:rPr>
      </w:pPr>
    </w:p>
    <w:p w14:paraId="382D4C46" w14:textId="77777777" w:rsidR="003500C9" w:rsidRDefault="003500C9" w:rsidP="0062247C">
      <w:pPr>
        <w:ind w:firstLine="567"/>
        <w:rPr>
          <w:sz w:val="26"/>
          <w:szCs w:val="26"/>
        </w:rPr>
      </w:pPr>
    </w:p>
    <w:p w14:paraId="3CD3E748" w14:textId="77777777" w:rsidR="003500C9" w:rsidRDefault="003500C9" w:rsidP="0062247C">
      <w:pPr>
        <w:ind w:firstLine="567"/>
        <w:rPr>
          <w:sz w:val="26"/>
          <w:szCs w:val="26"/>
        </w:rPr>
      </w:pPr>
    </w:p>
    <w:p w14:paraId="0051508C" w14:textId="77777777" w:rsidR="003500C9" w:rsidRPr="00651050" w:rsidRDefault="003500C9" w:rsidP="003500C9">
      <w:pPr>
        <w:rPr>
          <w:color w:val="FF0000"/>
          <w:sz w:val="26"/>
          <w:szCs w:val="26"/>
        </w:rPr>
      </w:pPr>
      <w:r w:rsidRPr="00651050">
        <w:rPr>
          <w:color w:val="FF0000"/>
          <w:sz w:val="26"/>
          <w:szCs w:val="26"/>
        </w:rPr>
        <w:t>__________</w:t>
      </w:r>
    </w:p>
    <w:p w14:paraId="4A8BC381" w14:textId="77777777" w:rsidR="003500C9" w:rsidRPr="00651050" w:rsidRDefault="003500C9" w:rsidP="003500C9">
      <w:pPr>
        <w:rPr>
          <w:color w:val="FF0000"/>
          <w:sz w:val="26"/>
          <w:szCs w:val="26"/>
        </w:rPr>
      </w:pPr>
    </w:p>
    <w:p w14:paraId="6ED811FD" w14:textId="77777777" w:rsidR="003500C9" w:rsidRPr="00651050" w:rsidRDefault="003500C9" w:rsidP="003500C9">
      <w:pPr>
        <w:rPr>
          <w:color w:val="FF0000"/>
          <w:sz w:val="26"/>
          <w:szCs w:val="26"/>
        </w:rPr>
      </w:pPr>
      <w:r w:rsidRPr="00651050">
        <w:rPr>
          <w:color w:val="FF0000"/>
          <w:sz w:val="26"/>
          <w:szCs w:val="26"/>
        </w:rPr>
        <w:t xml:space="preserve">*До списку додаються заяви від кожного студента, що приймає участь у </w:t>
      </w:r>
      <w:proofErr w:type="spellStart"/>
      <w:r w:rsidRPr="00651050">
        <w:rPr>
          <w:color w:val="FF0000"/>
          <w:sz w:val="26"/>
          <w:szCs w:val="26"/>
        </w:rPr>
        <w:t>факультатитвному</w:t>
      </w:r>
      <w:proofErr w:type="spellEnd"/>
      <w:r w:rsidRPr="00651050">
        <w:rPr>
          <w:color w:val="FF0000"/>
          <w:sz w:val="26"/>
          <w:szCs w:val="26"/>
        </w:rPr>
        <w:t xml:space="preserve"> курсі</w:t>
      </w:r>
    </w:p>
    <w:p w14:paraId="285C846F" w14:textId="77777777" w:rsidR="003500C9" w:rsidRPr="00924EDF" w:rsidRDefault="003500C9" w:rsidP="003500C9">
      <w:pPr>
        <w:rPr>
          <w:sz w:val="26"/>
          <w:szCs w:val="26"/>
        </w:rPr>
      </w:pPr>
    </w:p>
    <w:sectPr w:rsidR="003500C9" w:rsidRPr="00924EDF" w:rsidSect="007A4148">
      <w:pgSz w:w="11906" w:h="16838"/>
      <w:pgMar w:top="850" w:right="707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110C6"/>
    <w:rsid w:val="00013B5E"/>
    <w:rsid w:val="00013E52"/>
    <w:rsid w:val="000228E5"/>
    <w:rsid w:val="00022DD0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4206"/>
    <w:rsid w:val="000F6DF9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62E9E"/>
    <w:rsid w:val="00274629"/>
    <w:rsid w:val="00281905"/>
    <w:rsid w:val="00282881"/>
    <w:rsid w:val="00284669"/>
    <w:rsid w:val="00294B2C"/>
    <w:rsid w:val="002955E9"/>
    <w:rsid w:val="00297AB6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1258"/>
    <w:rsid w:val="00304A28"/>
    <w:rsid w:val="0030599D"/>
    <w:rsid w:val="00311026"/>
    <w:rsid w:val="00327FCF"/>
    <w:rsid w:val="00334923"/>
    <w:rsid w:val="00344506"/>
    <w:rsid w:val="003500C9"/>
    <w:rsid w:val="0036012E"/>
    <w:rsid w:val="003621DD"/>
    <w:rsid w:val="00362D7F"/>
    <w:rsid w:val="003662BE"/>
    <w:rsid w:val="00367896"/>
    <w:rsid w:val="0038498C"/>
    <w:rsid w:val="00385B7B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30DA"/>
    <w:rsid w:val="003E4090"/>
    <w:rsid w:val="003E5427"/>
    <w:rsid w:val="003E7F66"/>
    <w:rsid w:val="003F1434"/>
    <w:rsid w:val="003F61D0"/>
    <w:rsid w:val="003F69D2"/>
    <w:rsid w:val="004168D0"/>
    <w:rsid w:val="004215EB"/>
    <w:rsid w:val="00423D1C"/>
    <w:rsid w:val="004344A0"/>
    <w:rsid w:val="00437591"/>
    <w:rsid w:val="0044568C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5196"/>
    <w:rsid w:val="005318E8"/>
    <w:rsid w:val="00543E45"/>
    <w:rsid w:val="005661B3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11E7"/>
    <w:rsid w:val="00714759"/>
    <w:rsid w:val="0072207B"/>
    <w:rsid w:val="00722757"/>
    <w:rsid w:val="00731628"/>
    <w:rsid w:val="00733E58"/>
    <w:rsid w:val="0073485E"/>
    <w:rsid w:val="007356AC"/>
    <w:rsid w:val="00743C74"/>
    <w:rsid w:val="00757648"/>
    <w:rsid w:val="0076043D"/>
    <w:rsid w:val="00784F16"/>
    <w:rsid w:val="0078624B"/>
    <w:rsid w:val="00791176"/>
    <w:rsid w:val="00792D53"/>
    <w:rsid w:val="00794460"/>
    <w:rsid w:val="007A372F"/>
    <w:rsid w:val="007A4148"/>
    <w:rsid w:val="007B38EA"/>
    <w:rsid w:val="007B62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43913"/>
    <w:rsid w:val="00857CE0"/>
    <w:rsid w:val="00872BEA"/>
    <w:rsid w:val="00873762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8F2970"/>
    <w:rsid w:val="00901C83"/>
    <w:rsid w:val="00905214"/>
    <w:rsid w:val="00905B33"/>
    <w:rsid w:val="00911E30"/>
    <w:rsid w:val="00912696"/>
    <w:rsid w:val="00915528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1DD9"/>
    <w:rsid w:val="00996DCA"/>
    <w:rsid w:val="009A659E"/>
    <w:rsid w:val="009A6EF9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A11C7"/>
    <w:rsid w:val="00BA1D0D"/>
    <w:rsid w:val="00BA7243"/>
    <w:rsid w:val="00BB29D7"/>
    <w:rsid w:val="00BB5F96"/>
    <w:rsid w:val="00BC5E7E"/>
    <w:rsid w:val="00BC730C"/>
    <w:rsid w:val="00BD223F"/>
    <w:rsid w:val="00BD7EF0"/>
    <w:rsid w:val="00BE4A65"/>
    <w:rsid w:val="00BE72CE"/>
    <w:rsid w:val="00BF4B54"/>
    <w:rsid w:val="00C046DB"/>
    <w:rsid w:val="00C06867"/>
    <w:rsid w:val="00C06A87"/>
    <w:rsid w:val="00C07EF0"/>
    <w:rsid w:val="00C14C85"/>
    <w:rsid w:val="00C267B8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D5C4E"/>
    <w:rsid w:val="00CE233E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83769"/>
    <w:rsid w:val="00D951E6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6488"/>
    <w:rsid w:val="00E2671F"/>
    <w:rsid w:val="00E27AA5"/>
    <w:rsid w:val="00E365B6"/>
    <w:rsid w:val="00E37214"/>
    <w:rsid w:val="00E4209C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F5792"/>
    <w:rsid w:val="00F05F72"/>
    <w:rsid w:val="00F07C90"/>
    <w:rsid w:val="00F15E3E"/>
    <w:rsid w:val="00F167AE"/>
    <w:rsid w:val="00F336ED"/>
    <w:rsid w:val="00F506BE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C3BE7"/>
    <w:rsid w:val="00FC6A49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F7EFE496-AAD7-4C05-B880-1232E6CCB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9164F-0BB4-41B7-9A45-0EF146F88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5</Pages>
  <Words>3885</Words>
  <Characters>2216</Characters>
  <Application>Microsoft Office Word</Application>
  <DocSecurity>0</DocSecurity>
  <Lines>18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94</cp:revision>
  <cp:lastPrinted>2021-12-21T10:48:00Z</cp:lastPrinted>
  <dcterms:created xsi:type="dcterms:W3CDTF">2021-11-22T15:13:00Z</dcterms:created>
  <dcterms:modified xsi:type="dcterms:W3CDTF">2025-05-29T08:31:00Z</dcterms:modified>
</cp:coreProperties>
</file>